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1F46" w:rsidRPr="005F1F46" w:rsidRDefault="005F1F46" w:rsidP="005F1F4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5F1F4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Separar Claramente </w:t>
      </w:r>
      <w:proofErr w:type="spellStart"/>
      <w:r w:rsidRPr="005F1F4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Backend</w:t>
      </w:r>
      <w:proofErr w:type="spellEnd"/>
      <w:r w:rsidRPr="005F1F4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 e </w:t>
      </w:r>
      <w:proofErr w:type="spellStart"/>
      <w:r w:rsidRPr="005F1F4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Frontend</w:t>
      </w:r>
      <w:proofErr w:type="spellEnd"/>
    </w:p>
    <w:p w:rsidR="005F1F46" w:rsidRPr="005F1F46" w:rsidRDefault="005F1F46" w:rsidP="005F1F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st</w:t>
      </w:r>
      <w:proofErr w:type="spellEnd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</w:t>
      </w:r>
      <w:proofErr w:type="spellStart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PIs</w:t>
      </w:r>
      <w:proofErr w:type="spellEnd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com </w:t>
      </w:r>
      <w:proofErr w:type="spellStart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lask</w:t>
      </w:r>
      <w:proofErr w:type="spellEnd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/</w:t>
      </w:r>
      <w:proofErr w:type="spellStart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astAPI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Mantenha o </w:t>
      </w:r>
      <w:proofErr w:type="spellStart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Python separado da interface, criando </w:t>
      </w:r>
      <w:proofErr w:type="spellStart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APIs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REST para manipulação dos dados. A interface pode ser desenvolvida com qualquer framework moderno como </w:t>
      </w:r>
      <w:proofErr w:type="spellStart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Bootstrap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o front-</w:t>
      </w:r>
      <w:proofErr w:type="spellStart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end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HTML, CSS e </w:t>
      </w:r>
      <w:proofErr w:type="spellStart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JavaScript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). Isso facilita na manutenção e evolução do projeto e evita que as partes se tornem dependentes.</w:t>
      </w:r>
    </w:p>
    <w:p w:rsidR="005F1F46" w:rsidRPr="005F1F46" w:rsidRDefault="005F1F46" w:rsidP="005F1F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5F1F4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Microfrontends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Se precisar de algo mais modular, pode dividir a interface em pequenos módulos independentes que interagem com o </w:t>
      </w:r>
      <w:proofErr w:type="spellStart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via </w:t>
      </w:r>
      <w:proofErr w:type="spellStart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APIs</w:t>
      </w:r>
      <w:proofErr w:type="spellEnd"/>
      <w:r w:rsidRPr="005F1F46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207A2B" w:rsidRDefault="00207A2B"/>
    <w:p w:rsidR="0004632C" w:rsidRPr="0004632C" w:rsidRDefault="0004632C" w:rsidP="0004632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1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: Linguagens e Frameworks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A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JavaScrip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(para interatividade e dinamismo)</w:t>
      </w:r>
    </w:p>
    <w:p w:rsidR="0004632C" w:rsidRPr="0004632C" w:rsidRDefault="0004632C" w:rsidP="0004632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act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Uma das melhores opções para criar interfaces modernas e interativas.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Componentes reutilizáveis que facilitam a construção e manutenção.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Grande ecossistema, com bibliotecas como </w:t>
      </w: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Material-UI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Design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criar interfaces atraentes e responsivas com pouco esforço.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ossibilidade de usar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outer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criar navegação fluida entre as páginas da aplicação.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Ótima integração com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APIs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STful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ideal para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que você já está construindo com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lask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astAPI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ue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imples e rápido para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prototipar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terfaces.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ácil de integrar em projetos existentes ou novos.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ferece componentes reativos e integração rápida com bibliotecas de UI como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uetify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ElementUI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criar designs limpos e responsivos.</w:t>
      </w:r>
    </w:p>
    <w:p w:rsidR="0004632C" w:rsidRPr="0004632C" w:rsidRDefault="0004632C" w:rsidP="0004632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Svelte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 framework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JavaScrip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ergente, que foca na performance e facilidade de uso.</w:t>
      </w:r>
    </w:p>
    <w:p w:rsidR="0004632C" w:rsidRPr="0004632C" w:rsidRDefault="0004632C" w:rsidP="0004632C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Mais eficiente do qu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Vue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termos de manipulação de DOM, tornando a interação mais rápida e a interface mais fluida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B. HTML5 e CSS3 (estrutura e estilo)</w:t>
      </w:r>
    </w:p>
    <w:p w:rsidR="0004632C" w:rsidRPr="0004632C" w:rsidRDefault="0004632C" w:rsidP="0004632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ailwind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CS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Uma biblioteca CSS utilitária que permite criar interfaces altamente customizáveis sem escrever CSS puro.</w:t>
      </w:r>
    </w:p>
    <w:p w:rsidR="0004632C" w:rsidRPr="0004632C" w:rsidRDefault="0004632C" w:rsidP="0004632C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Permite a criação de designs responsivos e flexíveis, otimizando a experiência em diferentes dispositivos.</w:t>
      </w:r>
    </w:p>
    <w:p w:rsidR="0004632C" w:rsidRPr="0004632C" w:rsidRDefault="0004632C" w:rsidP="0004632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Bootstrap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Um framework CSS popular para construir interfaces responsivas rapidamente.</w:t>
      </w:r>
    </w:p>
    <w:p w:rsidR="0004632C" w:rsidRPr="0004632C" w:rsidRDefault="0004632C" w:rsidP="0004632C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ferece um conjunto de componentes prontos (botões, formulários, tabelas) que podem ser estilizados de forma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customizável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SCSS/SAS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pré-processadores CSS):</w:t>
      </w:r>
    </w:p>
    <w:p w:rsidR="0004632C" w:rsidRPr="0004632C" w:rsidRDefault="0004632C" w:rsidP="0004632C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Aumenta a flexibilidade e permite modularizar o código CSS para projetos grandes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2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: Linguagens e Frameworks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A. Python com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lask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astAPI</w:t>
      </w:r>
      <w:proofErr w:type="spellEnd"/>
    </w:p>
    <w:p w:rsidR="0004632C" w:rsidRPr="0004632C" w:rsidRDefault="0004632C" w:rsidP="000463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mo você já está utilizando Python, manter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lask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astAPI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faz sentido, pois você já tem funções criadas para processamento de dados.</w:t>
      </w:r>
    </w:p>
    <w:p w:rsidR="0004632C" w:rsidRPr="0004632C" w:rsidRDefault="0004632C" w:rsidP="000463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astAPI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é uma ótima escolha para criar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APIs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erformáticas e responsivas.</w:t>
      </w:r>
    </w:p>
    <w:p w:rsidR="0004632C" w:rsidRPr="0004632C" w:rsidRDefault="0004632C" w:rsidP="0004632C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antagen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>Rápido e leve, ideal para aplicações modernas.</w:t>
      </w:r>
    </w:p>
    <w:p w:rsidR="0004632C" w:rsidRPr="0004632C" w:rsidRDefault="0004632C" w:rsidP="0004632C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Facilita a comunicação com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via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APIs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REST.</w:t>
      </w:r>
    </w:p>
    <w:p w:rsidR="0004632C" w:rsidRPr="0004632C" w:rsidRDefault="0004632C" w:rsidP="0004632C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Possui ótima documentação e integração fácil com sistemas de autenticação, como OAuth2.</w:t>
      </w:r>
    </w:p>
    <w:p w:rsidR="0004632C" w:rsidRPr="0004632C" w:rsidRDefault="0004632C" w:rsidP="000463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Django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(com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Django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REST Framework)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e você precisa de um sistema robusto e completo com autenticação, administração, 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APIs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REST prontas para consumo.</w:t>
      </w:r>
    </w:p>
    <w:p w:rsidR="0004632C" w:rsidRPr="0004632C" w:rsidRDefault="0004632C" w:rsidP="0004632C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Ideal para sistemas com muitos relacionamentos entre entidades, onde você precisará de um banco de dados estruturado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3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 e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 Juntos: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Full-Stack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 xml:space="preserve"> Frameworks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A. Next.js (para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)</w:t>
      </w:r>
    </w:p>
    <w:p w:rsidR="0004632C" w:rsidRPr="0004632C" w:rsidRDefault="0004632C" w:rsidP="0004632C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 framework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ull-stack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que utiliza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mas também oferece um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básico (Node.js). Ele facilita a criação de rotas dinâmicas e páginas otimizadas para SEO.</w:t>
      </w:r>
    </w:p>
    <w:p w:rsidR="0004632C" w:rsidRPr="0004632C" w:rsidRDefault="0004632C" w:rsidP="0004632C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ermite criar interfaces ricas com a lógica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tegrada diretamente a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, economizando tempo de desenvolvimento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B. Nuxt.js (para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ue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)</w:t>
      </w:r>
    </w:p>
    <w:p w:rsidR="0004632C" w:rsidRPr="0004632C" w:rsidRDefault="0004632C" w:rsidP="0004632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 framework similar ao Next.js, mas para o Vue.js. Ele oferece vantagens similares para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nderização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no lado do servidor (SSR), roteamento automático e otimização de desempenho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C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Blazor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(para C#)</w:t>
      </w:r>
    </w:p>
    <w:p w:rsidR="0004632C" w:rsidRPr="0004632C" w:rsidRDefault="0004632C" w:rsidP="0004632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e você preferir uma abordagem de código mais próxima de C# e .NET,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Blazor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é uma alternativa interessante. Ele permite criar interfaces dinâmicas com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Vue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mas usando C# n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4. UI Kits para Interface Moderna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lém das linguagens, utilizar </w:t>
      </w: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UI </w:t>
      </w:r>
      <w:proofErr w:type="gram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Kit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rontos pode</w:t>
      </w:r>
      <w:proofErr w:type="gram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celerar o desenvolvimento da interface e garantir um design moderno e consistente: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. Material UI (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)</w:t>
      </w:r>
    </w:p>
    <w:p w:rsidR="0004632C" w:rsidRPr="0004632C" w:rsidRDefault="0004632C" w:rsidP="0004632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 kit de componentes prontos e estilizados, inspirado no design do </w:t>
      </w: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Google Material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Funciona muito bem com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Vue.js, permitindo criar interfaces profissionais e responsivas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B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uetify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(Vue.js)</w:t>
      </w:r>
    </w:p>
    <w:p w:rsidR="0004632C" w:rsidRPr="0004632C" w:rsidRDefault="0004632C" w:rsidP="0004632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Uma biblioteca de componentes UI baseada no Material Design, específica para o Vue.js.</w:t>
      </w:r>
    </w:p>
    <w:p w:rsidR="0004632C" w:rsidRPr="0004632C" w:rsidRDefault="0004632C" w:rsidP="0004632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acilita o desenvolvimento de layouts responsivos e sistemas interativos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C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Design</w:t>
      </w:r>
    </w:p>
    <w:p w:rsidR="0004632C" w:rsidRPr="0004632C" w:rsidRDefault="0004632C" w:rsidP="0004632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 kit de UI focado em projetos empresariais, altament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customizável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, com uma grande variedade de componentes prontos.</w:t>
      </w:r>
    </w:p>
    <w:p w:rsidR="0004632C" w:rsidRPr="0004632C" w:rsidRDefault="0004632C" w:rsidP="0004632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mpatível com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ue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5. Ferramentas de Visualização de Dados (para os gráficos e tabelas)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Já que o seu projeto envolve análise de dados (artigos, cálculos de pontuação, etc.), integrar bibliotecas de visualização de dados ajudará a gerar gráficos interativos e dinâmicos: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lastRenderedPageBreak/>
        <w:t>A. Chart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para gráficos simples):</w:t>
      </w:r>
    </w:p>
    <w:p w:rsidR="0004632C" w:rsidRPr="0004632C" w:rsidRDefault="0004632C" w:rsidP="0004632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Biblioteca leve e fácil de usar com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Vue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ideal para gráficos de barra, </w:t>
      </w:r>
      <w:proofErr w:type="gram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linha, e radar</w:t>
      </w:r>
      <w:proofErr w:type="gram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B. D3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para visualizações mais customizadas):</w:t>
      </w:r>
    </w:p>
    <w:p w:rsidR="0004632C" w:rsidRPr="0004632C" w:rsidRDefault="0004632C" w:rsidP="0004632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a biblioteca poderosa, </w:t>
      </w:r>
      <w:proofErr w:type="gram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porém</w:t>
      </w:r>
      <w:proofErr w:type="gram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mais complexa, que permite criar gráficos e visualizações de dados customizadas de alto nível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C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Plotly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Ideal para criar gráficos interativos, tanto n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Python) quanto n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JavaScrip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).</w:t>
      </w:r>
    </w:p>
    <w:p w:rsidR="0004632C" w:rsidRPr="0004632C" w:rsidRDefault="0004632C" w:rsidP="0004632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Integração com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Vue.js é possível para gráficos mais complexos (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scatter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box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plots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, 3D)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6. Ferramentas de Desenvolvimento e Integração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A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Docker</w:t>
      </w:r>
      <w:proofErr w:type="spellEnd"/>
    </w:p>
    <w:p w:rsidR="0004632C" w:rsidRPr="0004632C" w:rsidRDefault="0004632C" w:rsidP="0004632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ara facilitar o desenvolvimento e a implantação de todo o sistema, utilizando containers para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Docker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ermite isolar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ython (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astAPI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/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lask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 d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Reac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/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Vue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, facilitando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deploy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m produção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B.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Gi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e GitHub/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GitLab</w:t>
      </w:r>
      <w:proofErr w:type="spellEnd"/>
    </w:p>
    <w:p w:rsidR="0004632C" w:rsidRPr="0004632C" w:rsidRDefault="0004632C" w:rsidP="0004632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Controle de versão e colaboração.</w:t>
      </w:r>
    </w:p>
    <w:p w:rsidR="0004632C" w:rsidRPr="0004632C" w:rsidRDefault="0004632C" w:rsidP="0004632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se </w:t>
      </w: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GitHub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ctions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GitLab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CI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automação e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deploy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ntínuo (CI/CD)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Conclusão: Melhor Linguagem e Framework para seus Objetivos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Com base no que você já construiu e nos seus objetivos de criar uma interface moderna e funcional, a melhor abordagem seria:</w:t>
      </w:r>
    </w:p>
    <w:p w:rsidR="0004632C" w:rsidRPr="0004632C" w:rsidRDefault="0004632C" w:rsidP="0004632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React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com </w:t>
      </w: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Material UI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u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t</w:t>
      </w:r>
      <w:proofErr w:type="spellEnd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Design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uma interface moderna).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ue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com </w:t>
      </w: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uetify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) se você preferir algo mais simples e leve.</w:t>
      </w:r>
    </w:p>
    <w:p w:rsidR="0004632C" w:rsidRPr="0004632C" w:rsidRDefault="0004632C" w:rsidP="0004632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Back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astAPI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pela facilidade de integração com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rontend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pela performance).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Flask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e você preferir manter o que já começou, mas considere a transição para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FastAPI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Visualização de Dado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hart.js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gráficos simples e interativos.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Plotly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e precisar de gráficos mais detalhados.</w:t>
      </w:r>
    </w:p>
    <w:p w:rsidR="0004632C" w:rsidRPr="0004632C" w:rsidRDefault="0004632C" w:rsidP="0004632C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Infraestrutura</w:t>
      </w: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Docker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organizar o desenvolvimento e o </w:t>
      </w:r>
      <w:proofErr w:type="spellStart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deploy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04632C" w:rsidRPr="0004632C" w:rsidRDefault="0004632C" w:rsidP="0004632C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04632C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Git</w:t>
      </w:r>
      <w:proofErr w:type="spellEnd"/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controle de versão e integração contínua.</w:t>
      </w:r>
    </w:p>
    <w:p w:rsidR="0004632C" w:rsidRPr="0004632C" w:rsidRDefault="0004632C" w:rsidP="0004632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4632C">
        <w:rPr>
          <w:rFonts w:ascii="Times New Roman" w:eastAsia="Times New Roman" w:hAnsi="Times New Roman" w:cs="Times New Roman"/>
          <w:sz w:val="24"/>
          <w:szCs w:val="24"/>
          <w:lang w:eastAsia="pt-BR"/>
        </w:rPr>
        <w:t>Isso dará flexibilidade, performance e uma interface moderna e interativa para seus usuários. Se precisar de ajuda para começar com qualquer um desses pontos, podemos detalhar o setup inicial em um novo chat.</w:t>
      </w:r>
    </w:p>
    <w:p w:rsidR="005F1F46" w:rsidRDefault="005F1F46"/>
    <w:p w:rsidR="00764E0E" w:rsidRDefault="00764E0E"/>
    <w:p w:rsidR="00764E0E" w:rsidRDefault="00764E0E"/>
    <w:p w:rsidR="00764E0E" w:rsidRDefault="00764E0E"/>
    <w:p w:rsidR="00764E0E" w:rsidRDefault="00764E0E" w:rsidP="00764E0E">
      <w:r>
        <w:lastRenderedPageBreak/>
        <w:t xml:space="preserve">Vamos criar o </w:t>
      </w:r>
      <w:proofErr w:type="spellStart"/>
      <w:r>
        <w:t>o</w:t>
      </w:r>
      <w:proofErr w:type="spellEnd"/>
      <w:r>
        <w:t xml:space="preserve"> segundo </w:t>
      </w:r>
      <w:proofErr w:type="spellStart"/>
      <w:r>
        <w:t>FastAPI</w:t>
      </w:r>
      <w:proofErr w:type="spellEnd"/>
      <w:r>
        <w:t xml:space="preserve">, por exemplo, xlsx_csv_api.py. Quero extrair os nomes do docentes, sua categoria (Docente Permanente - DP ou Docente Colaborador), os nomes dos discentes, a classificação qualis, </w:t>
      </w:r>
      <w:proofErr w:type="gramStart"/>
      <w:r>
        <w:t>SJR,SJR</w:t>
      </w:r>
      <w:proofErr w:type="gramEnd"/>
      <w:r>
        <w:t xml:space="preserve"> Best </w:t>
      </w:r>
      <w:proofErr w:type="spellStart"/>
      <w:r>
        <w:t>Quartile</w:t>
      </w:r>
      <w:proofErr w:type="spellEnd"/>
      <w:r>
        <w:t>, etc.</w:t>
      </w:r>
    </w:p>
    <w:p w:rsidR="00764E0E" w:rsidRDefault="00764E0E" w:rsidP="00764E0E">
      <w:r>
        <w:t>Para cada arquivo tem uma configuração diferente para a extração, vamos 1 por 1:</w:t>
      </w:r>
    </w:p>
    <w:p w:rsidR="00764E0E" w:rsidRDefault="00764E0E" w:rsidP="00764E0E"/>
    <w:p w:rsidR="00764E0E" w:rsidRDefault="00764E0E" w:rsidP="00764E0E">
      <w:r>
        <w:t>- C:\Users\Decivil\Dropbox\PPGEC\Indicadores\chatgpt\FastAPI\Docentes PPGEC.xlsx</w:t>
      </w:r>
    </w:p>
    <w:p w:rsidR="00764E0E" w:rsidRDefault="00764E0E" w:rsidP="00764E0E">
      <w:r>
        <w:t xml:space="preserve">Nesse arquivo, a coluna A (NOME) tem o nome do docente e a coluna B (CATEGORIA) tem a categoria do docente que pode </w:t>
      </w:r>
      <w:proofErr w:type="gramStart"/>
      <w:r>
        <w:t>ser Permanente</w:t>
      </w:r>
      <w:proofErr w:type="gramEnd"/>
      <w:r>
        <w:t xml:space="preserve"> (DP) ou Colaborador (DC)</w:t>
      </w:r>
    </w:p>
    <w:p w:rsidR="00764E0E" w:rsidRDefault="00764E0E" w:rsidP="00764E0E"/>
    <w:p w:rsidR="00764E0E" w:rsidRDefault="00764E0E" w:rsidP="00764E0E">
      <w:r>
        <w:t>- C:\Users\Decivil\Dropbox\PPGEC\Indicadores\chatgpt\FastAPI\Todos_Discentes_2021_2024.json - Estão todos os nomes de todos os discentes entre 2021 e 2024</w:t>
      </w:r>
    </w:p>
    <w:p w:rsidR="00764E0E" w:rsidRDefault="00764E0E" w:rsidP="00764E0E"/>
    <w:p w:rsidR="00764E0E" w:rsidRDefault="00764E0E" w:rsidP="00764E0E">
      <w:r>
        <w:t>C:\Users\Decivil\Dropbox\PPGEC\Indicadores\chatgpt\FastAPI\Classificação Qualis 2017_2020</w:t>
      </w:r>
      <w:r>
        <w:t>.xlsx</w:t>
      </w:r>
    </w:p>
    <w:p w:rsidR="00764E0E" w:rsidRDefault="00764E0E" w:rsidP="00764E0E">
      <w:r>
        <w:t xml:space="preserve"> - </w:t>
      </w:r>
      <w:r>
        <w:t>Neste arquivo e</w:t>
      </w:r>
      <w:r>
        <w:t xml:space="preserve">stão os qualis dos periódicos, com o ISSN extraído no primeiro </w:t>
      </w:r>
      <w:proofErr w:type="spellStart"/>
      <w:r>
        <w:t>FastAPI</w:t>
      </w:r>
      <w:proofErr w:type="spellEnd"/>
      <w:r>
        <w:t xml:space="preserve">, podemos </w:t>
      </w:r>
      <w:r>
        <w:t xml:space="preserve">correlacionar com ISSN extraído desse arquivo que está na coluna A (ISSN) e retornar </w:t>
      </w:r>
      <w:proofErr w:type="gramStart"/>
      <w:r>
        <w:t>a</w:t>
      </w:r>
      <w:proofErr w:type="gramEnd"/>
      <w:r>
        <w:t xml:space="preserve"> classificação Qualis que está na coluna D (</w:t>
      </w:r>
      <w:r w:rsidRPr="00764E0E">
        <w:t>Estrato</w:t>
      </w:r>
      <w:r>
        <w:t>)</w:t>
      </w:r>
    </w:p>
    <w:p w:rsidR="00764E0E" w:rsidRDefault="00764E0E" w:rsidP="00764E0E"/>
    <w:p w:rsidR="00764E0E" w:rsidRDefault="00764E0E" w:rsidP="00764E0E">
      <w:r>
        <w:t>C:\Users\Decivil\Dropbox\PPGEC\Indicadores\chatgpt\FastAPI\</w:t>
      </w:r>
      <w:r w:rsidRPr="00764E0E">
        <w:t xml:space="preserve"> </w:t>
      </w:r>
      <w:proofErr w:type="spellStart"/>
      <w:r w:rsidRPr="00764E0E">
        <w:t>scimagojr</w:t>
      </w:r>
      <w:proofErr w:type="spellEnd"/>
      <w:r w:rsidRPr="00764E0E">
        <w:t xml:space="preserve"> 2023</w:t>
      </w:r>
      <w:r>
        <w:t xml:space="preserve">.csv – Nesse arquivo </w:t>
      </w:r>
      <w:r>
        <w:t>podemos correlacionar com ISSN extraído</w:t>
      </w:r>
      <w:r>
        <w:t xml:space="preserve"> no</w:t>
      </w:r>
      <w:r>
        <w:t xml:space="preserve"> primeiro </w:t>
      </w:r>
      <w:proofErr w:type="spellStart"/>
      <w:r>
        <w:t>FastAPI</w:t>
      </w:r>
      <w:proofErr w:type="spellEnd"/>
      <w:r>
        <w:t xml:space="preserve"> e retornar o </w:t>
      </w:r>
      <w:bookmarkStart w:id="0" w:name="_GoBack"/>
      <w:r>
        <w:t xml:space="preserve">SJR </w:t>
      </w:r>
      <w:r w:rsidR="00583829">
        <w:t>(no arquivo em questão seria o</w:t>
      </w:r>
      <w:r w:rsidR="00583829" w:rsidRPr="00583829">
        <w:t xml:space="preserve"> </w:t>
      </w:r>
      <w:r w:rsidR="00583829">
        <w:t>“</w:t>
      </w:r>
      <w:r w:rsidR="00583829" w:rsidRPr="00583829">
        <w:t>SJR</w:t>
      </w:r>
      <w:r w:rsidR="00583829">
        <w:t>”</w:t>
      </w:r>
      <w:r w:rsidR="00583829">
        <w:t>)</w:t>
      </w:r>
      <w:r w:rsidR="00583829">
        <w:t xml:space="preserve"> e o melhor quartil (no arquivo em questão seria o</w:t>
      </w:r>
      <w:r w:rsidR="00583829" w:rsidRPr="00583829">
        <w:t xml:space="preserve"> </w:t>
      </w:r>
      <w:r w:rsidR="00583829">
        <w:t>“</w:t>
      </w:r>
      <w:r w:rsidR="00583829" w:rsidRPr="00583829">
        <w:t xml:space="preserve">SJR Best </w:t>
      </w:r>
      <w:proofErr w:type="spellStart"/>
      <w:r w:rsidR="00583829" w:rsidRPr="00583829">
        <w:t>Quartile</w:t>
      </w:r>
      <w:proofErr w:type="spellEnd"/>
      <w:r w:rsidR="00583829">
        <w:t>”)</w:t>
      </w:r>
      <w:bookmarkEnd w:id="0"/>
      <w:r w:rsidR="00583829">
        <w:t xml:space="preserve"> desse periódico.</w:t>
      </w:r>
    </w:p>
    <w:p w:rsidR="00764E0E" w:rsidRDefault="00764E0E" w:rsidP="00764E0E"/>
    <w:p w:rsidR="00764E0E" w:rsidRDefault="00764E0E"/>
    <w:p w:rsidR="00764E0E" w:rsidRDefault="00764E0E"/>
    <w:p w:rsidR="005F1F46" w:rsidRDefault="005F1F46"/>
    <w:sectPr w:rsidR="005F1F46" w:rsidSect="005F1F4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83D9E"/>
    <w:multiLevelType w:val="multilevel"/>
    <w:tmpl w:val="1968E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318EB"/>
    <w:multiLevelType w:val="multilevel"/>
    <w:tmpl w:val="3D264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C37C0F"/>
    <w:multiLevelType w:val="multilevel"/>
    <w:tmpl w:val="2228C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F54CB3"/>
    <w:multiLevelType w:val="multilevel"/>
    <w:tmpl w:val="63620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0A1088"/>
    <w:multiLevelType w:val="multilevel"/>
    <w:tmpl w:val="DBC21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DE4189"/>
    <w:multiLevelType w:val="multilevel"/>
    <w:tmpl w:val="C4626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64706D"/>
    <w:multiLevelType w:val="multilevel"/>
    <w:tmpl w:val="CC0CA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090F91"/>
    <w:multiLevelType w:val="multilevel"/>
    <w:tmpl w:val="BA802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334DAC"/>
    <w:multiLevelType w:val="multilevel"/>
    <w:tmpl w:val="F36C0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5F509A"/>
    <w:multiLevelType w:val="multilevel"/>
    <w:tmpl w:val="DA0A4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9240B0"/>
    <w:multiLevelType w:val="multilevel"/>
    <w:tmpl w:val="C9D45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E146AB9"/>
    <w:multiLevelType w:val="multilevel"/>
    <w:tmpl w:val="0B7E1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391333"/>
    <w:multiLevelType w:val="multilevel"/>
    <w:tmpl w:val="7FC87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A7715C"/>
    <w:multiLevelType w:val="multilevel"/>
    <w:tmpl w:val="4ECA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7F5DC7"/>
    <w:multiLevelType w:val="multilevel"/>
    <w:tmpl w:val="ADC04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7070F43"/>
    <w:multiLevelType w:val="multilevel"/>
    <w:tmpl w:val="57921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3"/>
  </w:num>
  <w:num w:numId="3">
    <w:abstractNumId w:val="9"/>
  </w:num>
  <w:num w:numId="4">
    <w:abstractNumId w:val="0"/>
  </w:num>
  <w:num w:numId="5">
    <w:abstractNumId w:val="11"/>
  </w:num>
  <w:num w:numId="6">
    <w:abstractNumId w:val="3"/>
  </w:num>
  <w:num w:numId="7">
    <w:abstractNumId w:val="2"/>
  </w:num>
  <w:num w:numId="8">
    <w:abstractNumId w:val="15"/>
  </w:num>
  <w:num w:numId="9">
    <w:abstractNumId w:val="6"/>
  </w:num>
  <w:num w:numId="10">
    <w:abstractNumId w:val="4"/>
  </w:num>
  <w:num w:numId="11">
    <w:abstractNumId w:val="1"/>
  </w:num>
  <w:num w:numId="12">
    <w:abstractNumId w:val="7"/>
  </w:num>
  <w:num w:numId="13">
    <w:abstractNumId w:val="5"/>
  </w:num>
  <w:num w:numId="14">
    <w:abstractNumId w:val="10"/>
  </w:num>
  <w:num w:numId="15">
    <w:abstractNumId w:val="12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zMTU3tLC0NDADYiUdpeDU4uLM/DyQAqNaAJhDPuEsAAAA"/>
  </w:docVars>
  <w:rsids>
    <w:rsidRoot w:val="005F1F46"/>
    <w:rsid w:val="0004632C"/>
    <w:rsid w:val="00064557"/>
    <w:rsid w:val="001F482F"/>
    <w:rsid w:val="00207A2B"/>
    <w:rsid w:val="00583829"/>
    <w:rsid w:val="005F1F46"/>
    <w:rsid w:val="00764E0E"/>
    <w:rsid w:val="00781631"/>
    <w:rsid w:val="009C0510"/>
    <w:rsid w:val="00D00B81"/>
    <w:rsid w:val="00DB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C8713"/>
  <w15:chartTrackingRefBased/>
  <w15:docId w15:val="{29F0B85D-25BF-4A9F-9472-0D74E0D2E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E0E"/>
  </w:style>
  <w:style w:type="paragraph" w:styleId="Ttulo3">
    <w:name w:val="heading 3"/>
    <w:basedOn w:val="Normal"/>
    <w:link w:val="Ttulo3Char"/>
    <w:uiPriority w:val="9"/>
    <w:qFormat/>
    <w:rsid w:val="005F1F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3Char">
    <w:name w:val="Título 3 Char"/>
    <w:basedOn w:val="Fontepargpadro"/>
    <w:link w:val="Ttulo3"/>
    <w:uiPriority w:val="9"/>
    <w:rsid w:val="005F1F46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Forte">
    <w:name w:val="Strong"/>
    <w:basedOn w:val="Fontepargpadro"/>
    <w:uiPriority w:val="22"/>
    <w:qFormat/>
    <w:rsid w:val="005F1F4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00B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1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</TotalTime>
  <Pages>4</Pages>
  <Words>1235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3</cp:revision>
  <dcterms:created xsi:type="dcterms:W3CDTF">2024-10-05T23:48:00Z</dcterms:created>
  <dcterms:modified xsi:type="dcterms:W3CDTF">2024-10-07T02:36:00Z</dcterms:modified>
</cp:coreProperties>
</file>